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A009C0" w14:textId="046A0DFB" w:rsidR="00EB6D85" w:rsidRDefault="00CC5DFF">
      <w:r>
        <w:t>CLASS TASK FOR 8/10/2022</w:t>
      </w:r>
    </w:p>
    <w:p w14:paraId="73A713B2" w14:textId="45535224" w:rsidR="00CC5DFF" w:rsidRDefault="00CC5DFF" w:rsidP="00CC5DFF">
      <w:pPr>
        <w:pStyle w:val="ListParagraph"/>
        <w:numPr>
          <w:ilvl w:val="0"/>
          <w:numId w:val="1"/>
        </w:numPr>
      </w:pPr>
      <w:r>
        <w:t>THE BIG DIPPER</w:t>
      </w:r>
    </w:p>
    <w:p w14:paraId="6CF58ACA" w14:textId="6AF32E75" w:rsidR="00CC5DFF" w:rsidRDefault="00CC5DFF">
      <w:r>
        <w:rPr>
          <w:noProof/>
        </w:rPr>
        <w:drawing>
          <wp:inline distT="0" distB="0" distL="0" distR="0" wp14:anchorId="307FA0E9" wp14:editId="2B4CD5CD">
            <wp:extent cx="5543550" cy="31051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543550" cy="3105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4A210A" w14:textId="4CE22AB7" w:rsidR="00CC5DFF" w:rsidRDefault="00CC5DFF"/>
    <w:p w14:paraId="1B8D7D28" w14:textId="1B9A6929" w:rsidR="00CC5DFF" w:rsidRDefault="00CC5DFF" w:rsidP="00CC5DFF">
      <w:pPr>
        <w:pStyle w:val="ListParagraph"/>
        <w:numPr>
          <w:ilvl w:val="0"/>
          <w:numId w:val="1"/>
        </w:numPr>
      </w:pPr>
      <w:r>
        <w:t>KENYAN FLAG STRIP</w:t>
      </w:r>
    </w:p>
    <w:p w14:paraId="405A7075" w14:textId="02DA3592" w:rsidR="00CC5DFF" w:rsidRDefault="00CC5DFF" w:rsidP="00CC5DFF">
      <w:pPr>
        <w:pStyle w:val="ListParagraph"/>
      </w:pPr>
    </w:p>
    <w:p w14:paraId="786A38E8" w14:textId="74E6BFC6" w:rsidR="00CC5DFF" w:rsidRDefault="00CC5DFF" w:rsidP="00CC5DFF">
      <w:pPr>
        <w:pStyle w:val="ListParagraph"/>
      </w:pPr>
      <w:r>
        <w:rPr>
          <w:noProof/>
        </w:rPr>
        <w:drawing>
          <wp:inline distT="0" distB="0" distL="0" distR="0" wp14:anchorId="535814AD" wp14:editId="33EA7302">
            <wp:extent cx="4333461" cy="20193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335764" cy="2020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13B80A" w14:textId="7E43A3C5" w:rsidR="00CC5DFF" w:rsidRDefault="00CC5DFF" w:rsidP="00CC5DFF">
      <w:pPr>
        <w:pStyle w:val="ListParagraph"/>
      </w:pPr>
      <w:r>
        <w:t>(C)SIMPLE HOUSE</w:t>
      </w:r>
    </w:p>
    <w:p w14:paraId="03EEC3D1" w14:textId="49AB136B" w:rsidR="00CC5DFF" w:rsidRDefault="00CC5DFF" w:rsidP="00CC5DFF">
      <w:pPr>
        <w:pStyle w:val="ListParagrap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314CBF5" wp14:editId="11B636AC">
                <wp:simplePos x="0" y="0"/>
                <wp:positionH relativeFrom="column">
                  <wp:posOffset>2019631</wp:posOffset>
                </wp:positionH>
                <wp:positionV relativeFrom="paragraph">
                  <wp:posOffset>47294</wp:posOffset>
                </wp:positionV>
                <wp:extent cx="2043486" cy="1296062"/>
                <wp:effectExtent l="19050" t="19050" r="33020" b="18415"/>
                <wp:wrapNone/>
                <wp:docPr id="3" name="Isosceles Tri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43486" cy="1296062"/>
                        </a:xfrm>
                        <a:prstGeom prst="triangle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B6ED2A7"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Isosceles Triangle 3" o:spid="_x0000_s1026" type="#_x0000_t5" style="position:absolute;margin-left:159.05pt;margin-top:3.7pt;width:160.9pt;height:102.0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" fillcolor="black [3200]" strokecolor="black [1600]" strokeweight="1pt"/>
            </w:pict>
          </mc:Fallback>
        </mc:AlternateContent>
      </w:r>
    </w:p>
    <w:p w14:paraId="5B7CF624" w14:textId="77777777" w:rsidR="00CC5DFF" w:rsidRDefault="00CC5DFF" w:rsidP="00CC5DFF">
      <w:pPr>
        <w:pStyle w:val="ListParagraph"/>
      </w:pPr>
    </w:p>
    <w:p w14:paraId="67F749B3" w14:textId="17687DE8" w:rsidR="00CC5DFF" w:rsidRDefault="00CC5DFF" w:rsidP="00CC5DFF"/>
    <w:p w14:paraId="1EB2FB22" w14:textId="4C823339" w:rsidR="00CC5DFF" w:rsidRDefault="00CC5DFF" w:rsidP="00CC5DFF"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9F3DE82" wp14:editId="2837E1B2">
                <wp:simplePos x="0" y="0"/>
                <wp:positionH relativeFrom="column">
                  <wp:posOffset>2504661</wp:posOffset>
                </wp:positionH>
                <wp:positionV relativeFrom="paragraph">
                  <wp:posOffset>810343</wp:posOffset>
                </wp:positionV>
                <wp:extent cx="318052" cy="341906"/>
                <wp:effectExtent l="0" t="0" r="25400" b="2032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8052" cy="341906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7DD9FBB" id="Rectangle 6" o:spid="_x0000_s1026" style="position:absolute;margin-left:197.2pt;margin-top:63.8pt;width:25.05pt;height:26.9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" fillcolor="white [3201]" strokecolor="#70ad47 [3209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82AF647" wp14:editId="25E26590">
                <wp:simplePos x="0" y="0"/>
                <wp:positionH relativeFrom="column">
                  <wp:posOffset>3252083</wp:posOffset>
                </wp:positionH>
                <wp:positionV relativeFrom="paragraph">
                  <wp:posOffset>794440</wp:posOffset>
                </wp:positionV>
                <wp:extent cx="326004" cy="831491"/>
                <wp:effectExtent l="0" t="0" r="17145" b="26035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6004" cy="831491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DA4D48B" id="Rectangle 5" o:spid="_x0000_s1026" style="position:absolute;margin-left:256.05pt;margin-top:62.55pt;width:25.65pt;height:65.4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" fillcolor="white [3201]" strokecolor="#70ad47 [3209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D781DD2" wp14:editId="517FB7EF">
                <wp:simplePos x="0" y="0"/>
                <wp:positionH relativeFrom="column">
                  <wp:posOffset>2226172</wp:posOffset>
                </wp:positionH>
                <wp:positionV relativeFrom="paragraph">
                  <wp:posOffset>590550</wp:posOffset>
                </wp:positionV>
                <wp:extent cx="1526651" cy="1038501"/>
                <wp:effectExtent l="0" t="0" r="16510" b="2857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6651" cy="1038501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2">
                            <a:shade val="50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1BF200C" id="Rectangle 4" o:spid="_x0000_s1026" style="position:absolute;margin-left:175.3pt;margin-top:46.5pt;width:120.2pt;height:81.7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" fillcolor="#ed7d31 [3205]" strokecolor="#823b0b [1605]" strokeweight="1pt"/>
            </w:pict>
          </mc:Fallback>
        </mc:AlternateContent>
      </w:r>
    </w:p>
    <w:sectPr w:rsidR="00CC5DF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62A505E"/>
    <w:multiLevelType w:val="hybridMultilevel"/>
    <w:tmpl w:val="A552CB18"/>
    <w:lvl w:ilvl="0" w:tplc="5DA4D97A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734399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SzsLQ0MzM1tDC2NLFQ0lEKTi0uzszPAykwrAUAxO86UiwAAAA="/>
  </w:docVars>
  <w:rsids>
    <w:rsidRoot w:val="00CC5DFF"/>
    <w:rsid w:val="00CC5DFF"/>
    <w:rsid w:val="00EB6D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8852D4"/>
  <w15:chartTrackingRefBased/>
  <w15:docId w15:val="{EB239CC8-036E-4C9F-9EDE-34F7387F25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5DF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3</Words>
  <Characters>75</Characters>
  <Application>Microsoft Office Word</Application>
  <DocSecurity>0</DocSecurity>
  <Lines>1</Lines>
  <Paragraphs>1</Paragraphs>
  <ScaleCrop>false</ScaleCrop>
  <Company/>
  <LinksUpToDate>false</LinksUpToDate>
  <CharactersWithSpaces>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WALILI</dc:creator>
  <cp:keywords/>
  <dc:description/>
  <cp:lastModifiedBy>MWALILI</cp:lastModifiedBy>
  <cp:revision>1</cp:revision>
  <dcterms:created xsi:type="dcterms:W3CDTF">2022-10-08T08:06:00Z</dcterms:created>
  <dcterms:modified xsi:type="dcterms:W3CDTF">2022-10-08T08:12:00Z</dcterms:modified>
</cp:coreProperties>
</file>